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066587BC" w14:textId="36DF2BF5" w:rsidR="003E0F59" w:rsidRDefault="00250A08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aisal Elbadri (202107288)</w:t>
            </w:r>
          </w:p>
          <w:p w14:paraId="45AB75F3" w14:textId="79AB04AB" w:rsidR="00250A08" w:rsidRDefault="00250A08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Elanjjar (202205158)</w:t>
            </w:r>
          </w:p>
          <w:p w14:paraId="591A29CD" w14:textId="56F7A03C" w:rsidR="00250A08" w:rsidRPr="00250A08" w:rsidRDefault="00250A08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bdulla Jamali (202104080)</w:t>
            </w:r>
          </w:p>
          <w:p w14:paraId="0014DABE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B185B47" w14:textId="542AE0DA" w:rsidR="003E0F59" w:rsidRPr="00250A08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1" w:history="1">
              <w:r w:rsidR="00250A08" w:rsidRPr="00A80033">
                <w:rPr>
                  <w:rStyle w:val="Hyperlink"/>
                  <w:bCs/>
                  <w:sz w:val="24"/>
                  <w:szCs w:val="24"/>
                </w:rPr>
                <w:t>fm2107288@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  <w:r w:rsidR="00250A08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2" w:history="1">
              <w:r w:rsidR="00250A08" w:rsidRPr="00A80033">
                <w:rPr>
                  <w:rStyle w:val="Hyperlink"/>
                  <w:bCs/>
                  <w:sz w:val="24"/>
                  <w:szCs w:val="24"/>
                </w:rPr>
                <w:t>me2205158@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  <w:r w:rsidR="00250A0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3" w:history="1">
              <w:r w:rsidR="00250A08" w:rsidRPr="00A80033">
                <w:rPr>
                  <w:rStyle w:val="Hyperlink"/>
                  <w:bCs/>
                  <w:sz w:val="24"/>
                  <w:szCs w:val="24"/>
                </w:rPr>
                <w:t>aj2104080@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  <w:r w:rsidR="00250A08">
              <w:rPr>
                <w:bCs/>
                <w:color w:val="auto"/>
                <w:sz w:val="24"/>
                <w:szCs w:val="24"/>
              </w:rPr>
              <w:t xml:space="preserve"> </w:t>
            </w:r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77777777" w:rsidR="003E0F59" w:rsidRPr="000D62D8" w:rsidRDefault="003E0F59" w:rsidP="00F76CEF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</w:t>
            </w:r>
            <w:proofErr w:type="gramStart"/>
            <w:r w:rsidRPr="000D62D8">
              <w:rPr>
                <w:sz w:val="28"/>
                <w:szCs w:val="28"/>
              </w:rPr>
              <w:t>you</w:t>
            </w:r>
            <w:proofErr w:type="gramEnd"/>
            <w:r w:rsidRPr="000D62D8">
              <w:rPr>
                <w:sz w:val="28"/>
                <w:szCs w:val="28"/>
              </w:rPr>
              <w:t xml:space="preserve">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Init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5278B8" w:rsidRPr="00106BF5" w:rsidRDefault="005278B8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escription of your proposed platform</w:t>
      </w:r>
    </w:p>
    <w:p w14:paraId="4BC308EC" w14:textId="77777777" w:rsidR="003E0F59" w:rsidRPr="00C26509" w:rsidRDefault="003E0F59" w:rsidP="00AC6AAF">
      <w:pPr>
        <w:jc w:val="center"/>
      </w:pPr>
      <w:r w:rsidRPr="00364121">
        <w:rPr>
          <w:highlight w:val="yellow"/>
        </w:rPr>
        <w:t>Give an overview of how your application works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CF550CF" w14:textId="5AA6A6DB" w:rsidR="00AC6AAF" w:rsidRDefault="00AC6AAF" w:rsidP="00AC6AAF">
      <w:pPr>
        <w:jc w:val="center"/>
      </w:pPr>
      <w:r w:rsidRPr="00AC6AAF">
        <w:rPr>
          <w:highlight w:val="yellow"/>
        </w:rPr>
        <w:t>Give entity diagram, Prisma schema,</w:t>
      </w:r>
    </w:p>
    <w:p w14:paraId="18858523" w14:textId="73355641" w:rsidR="00CF11D8" w:rsidRDefault="00CF11D8" w:rsidP="00AC6AAF">
      <w:pPr>
        <w:jc w:val="center"/>
      </w:pPr>
      <w:r w:rsidRPr="00CF11D8">
        <w:rPr>
          <w:noProof/>
        </w:rPr>
        <w:drawing>
          <wp:inline distT="0" distB="0" distL="0" distR="0" wp14:anchorId="603AF9A4" wp14:editId="53BF9A3E">
            <wp:extent cx="5829300" cy="3552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32556" cy="3554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26639" w14:textId="77777777" w:rsidR="00782507" w:rsidRDefault="00782507" w:rsidP="00AC6AAF">
      <w:pPr>
        <w:jc w:val="center"/>
      </w:pPr>
    </w:p>
    <w:p w14:paraId="733E887D" w14:textId="77777777" w:rsidR="00782507" w:rsidRDefault="00782507" w:rsidP="00AC6AAF">
      <w:pPr>
        <w:jc w:val="center"/>
      </w:pPr>
    </w:p>
    <w:p w14:paraId="48786098" w14:textId="77777777" w:rsidR="00782507" w:rsidRDefault="00782507" w:rsidP="00AC6AAF">
      <w:pPr>
        <w:jc w:val="center"/>
      </w:pPr>
    </w:p>
    <w:p w14:paraId="27104533" w14:textId="77777777" w:rsidR="00782507" w:rsidRDefault="00782507" w:rsidP="00AC6AAF">
      <w:pPr>
        <w:jc w:val="center"/>
      </w:pPr>
    </w:p>
    <w:p w14:paraId="238816E3" w14:textId="77777777" w:rsidR="00782507" w:rsidRDefault="00782507" w:rsidP="00AC6AAF">
      <w:pPr>
        <w:jc w:val="center"/>
      </w:pPr>
    </w:p>
    <w:p w14:paraId="34227C70" w14:textId="77777777" w:rsidR="00782507" w:rsidRDefault="00782507" w:rsidP="00AC6AAF">
      <w:pPr>
        <w:jc w:val="center"/>
      </w:pPr>
    </w:p>
    <w:p w14:paraId="40FE0055" w14:textId="77777777" w:rsidR="00782507" w:rsidRDefault="00782507" w:rsidP="00AC6AAF">
      <w:pPr>
        <w:jc w:val="center"/>
      </w:pPr>
    </w:p>
    <w:p w14:paraId="4AC75DCE" w14:textId="77777777" w:rsidR="00782507" w:rsidRDefault="00782507" w:rsidP="00AC6AAF">
      <w:pPr>
        <w:jc w:val="center"/>
      </w:pPr>
    </w:p>
    <w:p w14:paraId="3E8FB248" w14:textId="77777777" w:rsidR="00782507" w:rsidRDefault="00782507" w:rsidP="00AC6AAF">
      <w:pPr>
        <w:jc w:val="center"/>
      </w:pPr>
    </w:p>
    <w:p w14:paraId="779CC84A" w14:textId="77777777" w:rsidR="00782507" w:rsidRDefault="00782507" w:rsidP="00AC6AAF">
      <w:pPr>
        <w:jc w:val="center"/>
      </w:pPr>
    </w:p>
    <w:p w14:paraId="66C50EB4" w14:textId="77777777" w:rsidR="00782507" w:rsidRDefault="00782507" w:rsidP="00AC6AAF">
      <w:pPr>
        <w:jc w:val="center"/>
      </w:pPr>
    </w:p>
    <w:p w14:paraId="045CBB07" w14:textId="77777777" w:rsidR="00782507" w:rsidRDefault="00782507" w:rsidP="00AC6AAF">
      <w:pPr>
        <w:jc w:val="center"/>
      </w:pPr>
    </w:p>
    <w:p w14:paraId="5EDDA1D8" w14:textId="77777777" w:rsidR="00782507" w:rsidRDefault="00782507" w:rsidP="00AC6AAF">
      <w:pPr>
        <w:jc w:val="center"/>
      </w:pPr>
    </w:p>
    <w:p w14:paraId="6DDE508A" w14:textId="77777777" w:rsidR="00782507" w:rsidRPr="00AC6AAF" w:rsidRDefault="00782507" w:rsidP="00AC6AAF">
      <w:pPr>
        <w:jc w:val="center"/>
      </w:pPr>
    </w:p>
    <w:p w14:paraId="72246189" w14:textId="6579A9DF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lastRenderedPageBreak/>
        <w:t>Web API</w:t>
      </w:r>
      <w:r w:rsidR="00AC6AAF">
        <w:t>, Server Actions and repository</w:t>
      </w:r>
      <w:r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 xml:space="preserve">Show how you organized them in </w:t>
      </w:r>
      <w:proofErr w:type="spellStart"/>
      <w:r w:rsidRPr="00AA224B">
        <w:rPr>
          <w:highlight w:val="yellow"/>
        </w:rPr>
        <w:t>WebAPI</w:t>
      </w:r>
      <w:proofErr w:type="spellEnd"/>
      <w:r w:rsidRPr="00AA224B">
        <w:rPr>
          <w:highlight w:val="yellow"/>
        </w:rPr>
        <w:t xml:space="preserve"> and Server actions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5030"/>
        <w:gridCol w:w="4613"/>
      </w:tblGrid>
      <w:tr w:rsidR="00782507" w:rsidRPr="00782507" w14:paraId="0EF8B7E1" w14:textId="77777777" w:rsidTr="002F72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2B39E23" w14:textId="77777777" w:rsidR="00782507" w:rsidRPr="00782507" w:rsidRDefault="00782507" w:rsidP="00782507">
            <w:r w:rsidRPr="00782507">
              <w:t>Server Action</w:t>
            </w:r>
          </w:p>
        </w:tc>
        <w:tc>
          <w:tcPr>
            <w:tcW w:w="0" w:type="auto"/>
            <w:hideMark/>
          </w:tcPr>
          <w:p w14:paraId="4FC68C14" w14:textId="77777777" w:rsidR="00782507" w:rsidRPr="00782507" w:rsidRDefault="00782507" w:rsidP="0078250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82507">
              <w:t>Description</w:t>
            </w:r>
          </w:p>
        </w:tc>
      </w:tr>
      <w:tr w:rsidR="00782507" w:rsidRPr="00782507" w14:paraId="71CE74C7" w14:textId="77777777" w:rsidTr="002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6B2F9B1" w14:textId="77777777" w:rsidR="00782507" w:rsidRPr="00782507" w:rsidRDefault="00782507" w:rsidP="00782507">
            <w:proofErr w:type="spellStart"/>
            <w:proofErr w:type="gramStart"/>
            <w:r w:rsidRPr="00782507">
              <w:t>getUsers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hideMark/>
          </w:tcPr>
          <w:p w14:paraId="4B21FC07" w14:textId="77777777" w:rsidR="00782507" w:rsidRPr="00782507" w:rsidRDefault="00782507" w:rsidP="00782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507">
              <w:t>Fetch all users</w:t>
            </w:r>
          </w:p>
        </w:tc>
      </w:tr>
      <w:tr w:rsidR="00782507" w:rsidRPr="00782507" w14:paraId="20E7CDBF" w14:textId="77777777" w:rsidTr="002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862E723" w14:textId="77777777" w:rsidR="00782507" w:rsidRPr="00782507" w:rsidRDefault="00782507" w:rsidP="00782507">
            <w:proofErr w:type="spellStart"/>
            <w:r w:rsidRPr="00782507">
              <w:t>getCurrent</w:t>
            </w:r>
            <w:proofErr w:type="spellEnd"/>
            <w:r w:rsidRPr="00782507">
              <w:t>(email)</w:t>
            </w:r>
          </w:p>
        </w:tc>
        <w:tc>
          <w:tcPr>
            <w:tcW w:w="0" w:type="auto"/>
            <w:hideMark/>
          </w:tcPr>
          <w:p w14:paraId="2549F279" w14:textId="77777777" w:rsidR="00782507" w:rsidRPr="00782507" w:rsidRDefault="00782507" w:rsidP="00782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2507">
              <w:t>Get current courses for a user</w:t>
            </w:r>
          </w:p>
        </w:tc>
      </w:tr>
      <w:tr w:rsidR="00782507" w:rsidRPr="00782507" w14:paraId="7AAF877E" w14:textId="77777777" w:rsidTr="002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CCDE4B" w14:textId="77777777" w:rsidR="00782507" w:rsidRPr="00782507" w:rsidRDefault="00782507" w:rsidP="00782507">
            <w:proofErr w:type="spellStart"/>
            <w:r w:rsidRPr="00782507">
              <w:t>getCompleted</w:t>
            </w:r>
            <w:proofErr w:type="spellEnd"/>
            <w:r w:rsidRPr="00782507">
              <w:t>(email)</w:t>
            </w:r>
          </w:p>
        </w:tc>
        <w:tc>
          <w:tcPr>
            <w:tcW w:w="0" w:type="auto"/>
            <w:hideMark/>
          </w:tcPr>
          <w:p w14:paraId="0978CF26" w14:textId="77777777" w:rsidR="00782507" w:rsidRPr="00782507" w:rsidRDefault="00782507" w:rsidP="00782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507">
              <w:t>Get completed courses for a user</w:t>
            </w:r>
          </w:p>
        </w:tc>
      </w:tr>
      <w:tr w:rsidR="00782507" w:rsidRPr="00782507" w14:paraId="6B2B0753" w14:textId="77777777" w:rsidTr="002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EDF0CC" w14:textId="77777777" w:rsidR="00782507" w:rsidRPr="00782507" w:rsidRDefault="00782507" w:rsidP="00782507">
            <w:proofErr w:type="spellStart"/>
            <w:r w:rsidRPr="00782507">
              <w:t>getPending</w:t>
            </w:r>
            <w:proofErr w:type="spellEnd"/>
            <w:r w:rsidRPr="00782507">
              <w:t>(email)</w:t>
            </w:r>
          </w:p>
        </w:tc>
        <w:tc>
          <w:tcPr>
            <w:tcW w:w="0" w:type="auto"/>
            <w:hideMark/>
          </w:tcPr>
          <w:p w14:paraId="553B9E0C" w14:textId="77777777" w:rsidR="00782507" w:rsidRPr="00782507" w:rsidRDefault="00782507" w:rsidP="00782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2507">
              <w:t>Get pending course requests</w:t>
            </w:r>
          </w:p>
        </w:tc>
      </w:tr>
      <w:tr w:rsidR="00782507" w:rsidRPr="00782507" w14:paraId="2B37D35D" w14:textId="77777777" w:rsidTr="002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CC4FA9A" w14:textId="77777777" w:rsidR="00782507" w:rsidRPr="00782507" w:rsidRDefault="00782507" w:rsidP="00782507">
            <w:proofErr w:type="spellStart"/>
            <w:proofErr w:type="gramStart"/>
            <w:r w:rsidRPr="00782507">
              <w:t>getAllCourses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hideMark/>
          </w:tcPr>
          <w:p w14:paraId="5BCEE519" w14:textId="77777777" w:rsidR="00782507" w:rsidRPr="00782507" w:rsidRDefault="00782507" w:rsidP="00782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 w:rsidRPr="00782507">
              <w:t>List</w:t>
            </w:r>
            <w:proofErr w:type="gramEnd"/>
            <w:r w:rsidRPr="00782507">
              <w:t xml:space="preserve"> all courses</w:t>
            </w:r>
          </w:p>
        </w:tc>
      </w:tr>
      <w:tr w:rsidR="00782507" w:rsidRPr="00782507" w14:paraId="611806C2" w14:textId="77777777" w:rsidTr="002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7B4641D" w14:textId="77777777" w:rsidR="00782507" w:rsidRPr="00782507" w:rsidRDefault="00782507" w:rsidP="00782507">
            <w:proofErr w:type="spellStart"/>
            <w:proofErr w:type="gramStart"/>
            <w:r w:rsidRPr="00782507">
              <w:t>updatePending</w:t>
            </w:r>
            <w:proofErr w:type="spellEnd"/>
            <w:r w:rsidRPr="00782507">
              <w:t>(</w:t>
            </w:r>
            <w:proofErr w:type="gramEnd"/>
            <w:r w:rsidRPr="00782507">
              <w:t xml:space="preserve">email, </w:t>
            </w:r>
            <w:proofErr w:type="spellStart"/>
            <w:r w:rsidRPr="00782507">
              <w:t>courseNum</w:t>
            </w:r>
            <w:proofErr w:type="spellEnd"/>
            <w:r w:rsidRPr="00782507">
              <w:t>)</w:t>
            </w:r>
          </w:p>
        </w:tc>
        <w:tc>
          <w:tcPr>
            <w:tcW w:w="0" w:type="auto"/>
            <w:hideMark/>
          </w:tcPr>
          <w:p w14:paraId="7E717164" w14:textId="77777777" w:rsidR="00782507" w:rsidRPr="00782507" w:rsidRDefault="00782507" w:rsidP="00782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2507">
              <w:t>Submit a new pending course request</w:t>
            </w:r>
          </w:p>
        </w:tc>
      </w:tr>
      <w:tr w:rsidR="00782507" w:rsidRPr="00782507" w14:paraId="20B4E7B0" w14:textId="77777777" w:rsidTr="002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1C81D03" w14:textId="77777777" w:rsidR="00782507" w:rsidRPr="00782507" w:rsidRDefault="00782507" w:rsidP="00782507">
            <w:proofErr w:type="spellStart"/>
            <w:r w:rsidRPr="00782507">
              <w:t>getAssingendCourses</w:t>
            </w:r>
            <w:proofErr w:type="spellEnd"/>
            <w:r w:rsidRPr="00782507">
              <w:t>(</w:t>
            </w:r>
            <w:proofErr w:type="spellStart"/>
            <w:r w:rsidRPr="00782507">
              <w:t>instId</w:t>
            </w:r>
            <w:proofErr w:type="spellEnd"/>
            <w:r w:rsidRPr="00782507">
              <w:t>)</w:t>
            </w:r>
          </w:p>
        </w:tc>
        <w:tc>
          <w:tcPr>
            <w:tcW w:w="0" w:type="auto"/>
            <w:hideMark/>
          </w:tcPr>
          <w:p w14:paraId="250DE272" w14:textId="77777777" w:rsidR="00782507" w:rsidRPr="00782507" w:rsidRDefault="00782507" w:rsidP="00782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507">
              <w:t>List courses assigned to an instructor and enrolled students</w:t>
            </w:r>
          </w:p>
        </w:tc>
      </w:tr>
      <w:tr w:rsidR="00782507" w:rsidRPr="00782507" w14:paraId="4FF7D708" w14:textId="77777777" w:rsidTr="002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7290E39" w14:textId="77777777" w:rsidR="00782507" w:rsidRPr="00782507" w:rsidRDefault="00782507" w:rsidP="00782507">
            <w:proofErr w:type="spellStart"/>
            <w:proofErr w:type="gramStart"/>
            <w:r w:rsidRPr="00782507">
              <w:t>submitGrade</w:t>
            </w:r>
            <w:proofErr w:type="spellEnd"/>
            <w:r w:rsidRPr="00782507">
              <w:t>(</w:t>
            </w:r>
            <w:proofErr w:type="spellStart"/>
            <w:proofErr w:type="gramEnd"/>
            <w:r w:rsidRPr="00782507">
              <w:t>studentId</w:t>
            </w:r>
            <w:proofErr w:type="spellEnd"/>
            <w:r w:rsidRPr="00782507">
              <w:t xml:space="preserve">, </w:t>
            </w:r>
            <w:proofErr w:type="spellStart"/>
            <w:r w:rsidRPr="00782507">
              <w:t>courseNumber</w:t>
            </w:r>
            <w:proofErr w:type="spellEnd"/>
            <w:r w:rsidRPr="00782507">
              <w:t>, grade)</w:t>
            </w:r>
          </w:p>
        </w:tc>
        <w:tc>
          <w:tcPr>
            <w:tcW w:w="0" w:type="auto"/>
            <w:hideMark/>
          </w:tcPr>
          <w:p w14:paraId="5D137EE4" w14:textId="77777777" w:rsidR="00782507" w:rsidRPr="00782507" w:rsidRDefault="00782507" w:rsidP="00782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2507">
              <w:t>Submit or update a student’s grade</w:t>
            </w:r>
          </w:p>
        </w:tc>
      </w:tr>
      <w:tr w:rsidR="00782507" w:rsidRPr="00782507" w14:paraId="2B7A7A8C" w14:textId="77777777" w:rsidTr="002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2011E74" w14:textId="77777777" w:rsidR="00782507" w:rsidRPr="00782507" w:rsidRDefault="00782507" w:rsidP="00782507">
            <w:proofErr w:type="spellStart"/>
            <w:proofErr w:type="gramStart"/>
            <w:r w:rsidRPr="00782507">
              <w:t>getPendingRequests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hideMark/>
          </w:tcPr>
          <w:p w14:paraId="2FFA2C19" w14:textId="77777777" w:rsidR="00782507" w:rsidRPr="00782507" w:rsidRDefault="00782507" w:rsidP="00782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507">
              <w:t>Admin: Get all pending requests</w:t>
            </w:r>
          </w:p>
        </w:tc>
      </w:tr>
      <w:tr w:rsidR="00782507" w:rsidRPr="00782507" w14:paraId="39803CD6" w14:textId="77777777" w:rsidTr="002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4BC20EF" w14:textId="77777777" w:rsidR="00782507" w:rsidRPr="00782507" w:rsidRDefault="00782507" w:rsidP="00782507">
            <w:proofErr w:type="spellStart"/>
            <w:proofErr w:type="gramStart"/>
            <w:r w:rsidRPr="00782507">
              <w:t>handleRequest</w:t>
            </w:r>
            <w:proofErr w:type="spellEnd"/>
            <w:r w:rsidRPr="00782507">
              <w:t>(</w:t>
            </w:r>
            <w:proofErr w:type="spellStart"/>
            <w:proofErr w:type="gramEnd"/>
            <w:r w:rsidRPr="00782507">
              <w:t>studentId</w:t>
            </w:r>
            <w:proofErr w:type="spellEnd"/>
            <w:r w:rsidRPr="00782507">
              <w:t xml:space="preserve">, </w:t>
            </w:r>
            <w:proofErr w:type="spellStart"/>
            <w:r w:rsidRPr="00782507">
              <w:t>courseNumber</w:t>
            </w:r>
            <w:proofErr w:type="spellEnd"/>
            <w:r w:rsidRPr="00782507">
              <w:t xml:space="preserve">, </w:t>
            </w:r>
            <w:proofErr w:type="spellStart"/>
            <w:r w:rsidRPr="00782507">
              <w:t>isApproved</w:t>
            </w:r>
            <w:proofErr w:type="spellEnd"/>
            <w:r w:rsidRPr="00782507">
              <w:t>)</w:t>
            </w:r>
          </w:p>
        </w:tc>
        <w:tc>
          <w:tcPr>
            <w:tcW w:w="0" w:type="auto"/>
            <w:hideMark/>
          </w:tcPr>
          <w:p w14:paraId="10481CA9" w14:textId="77777777" w:rsidR="00782507" w:rsidRPr="00782507" w:rsidRDefault="00782507" w:rsidP="00782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2507">
              <w:t>Approve or reject a student request</w:t>
            </w:r>
          </w:p>
        </w:tc>
      </w:tr>
      <w:tr w:rsidR="00782507" w:rsidRPr="00782507" w14:paraId="35DF1CED" w14:textId="77777777" w:rsidTr="002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7AAB57D" w14:textId="77777777" w:rsidR="00782507" w:rsidRPr="00782507" w:rsidRDefault="00782507" w:rsidP="00782507">
            <w:proofErr w:type="spellStart"/>
            <w:proofErr w:type="gramStart"/>
            <w:r w:rsidRPr="00782507">
              <w:t>toggleCourseApproval</w:t>
            </w:r>
            <w:proofErr w:type="spellEnd"/>
            <w:r w:rsidRPr="00782507">
              <w:t>(</w:t>
            </w:r>
            <w:proofErr w:type="spellStart"/>
            <w:proofErr w:type="gramEnd"/>
            <w:r w:rsidRPr="00782507">
              <w:t>courseNumber</w:t>
            </w:r>
            <w:proofErr w:type="spellEnd"/>
            <w:r w:rsidRPr="00782507">
              <w:t xml:space="preserve">, </w:t>
            </w:r>
            <w:proofErr w:type="spellStart"/>
            <w:r w:rsidRPr="00782507">
              <w:t>isOpen</w:t>
            </w:r>
            <w:proofErr w:type="spellEnd"/>
            <w:r w:rsidRPr="00782507">
              <w:t>)</w:t>
            </w:r>
          </w:p>
        </w:tc>
        <w:tc>
          <w:tcPr>
            <w:tcW w:w="0" w:type="auto"/>
            <w:hideMark/>
          </w:tcPr>
          <w:p w14:paraId="3B01246C" w14:textId="77777777" w:rsidR="00782507" w:rsidRPr="00782507" w:rsidRDefault="00782507" w:rsidP="00782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507">
              <w:t>Toggle course open/closed status</w:t>
            </w:r>
          </w:p>
        </w:tc>
      </w:tr>
      <w:tr w:rsidR="00782507" w:rsidRPr="00782507" w14:paraId="06500492" w14:textId="77777777" w:rsidTr="002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B6573D5" w14:textId="77777777" w:rsidR="00782507" w:rsidRPr="00782507" w:rsidRDefault="00782507" w:rsidP="00782507">
            <w:proofErr w:type="spellStart"/>
            <w:r w:rsidRPr="00782507">
              <w:t>deleteCourse</w:t>
            </w:r>
            <w:proofErr w:type="spellEnd"/>
            <w:r w:rsidRPr="00782507">
              <w:t>(</w:t>
            </w:r>
            <w:proofErr w:type="spellStart"/>
            <w:r w:rsidRPr="00782507">
              <w:t>courseNumber</w:t>
            </w:r>
            <w:proofErr w:type="spellEnd"/>
            <w:r w:rsidRPr="00782507">
              <w:t>)</w:t>
            </w:r>
          </w:p>
        </w:tc>
        <w:tc>
          <w:tcPr>
            <w:tcW w:w="0" w:type="auto"/>
            <w:hideMark/>
          </w:tcPr>
          <w:p w14:paraId="0E199404" w14:textId="77777777" w:rsidR="00782507" w:rsidRPr="00782507" w:rsidRDefault="00782507" w:rsidP="00782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2507">
              <w:t>Delete a course</w:t>
            </w:r>
          </w:p>
        </w:tc>
      </w:tr>
      <w:tr w:rsidR="00782507" w:rsidRPr="00782507" w14:paraId="7EF1CECA" w14:textId="77777777" w:rsidTr="002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6CC0179" w14:textId="77777777" w:rsidR="00782507" w:rsidRPr="00782507" w:rsidRDefault="00782507" w:rsidP="00782507">
            <w:proofErr w:type="spellStart"/>
            <w:r w:rsidRPr="00782507">
              <w:t>bulkUpdateCourses</w:t>
            </w:r>
            <w:proofErr w:type="spellEnd"/>
            <w:r w:rsidRPr="00782507">
              <w:t>(</w:t>
            </w:r>
            <w:proofErr w:type="spellStart"/>
            <w:r w:rsidRPr="00782507">
              <w:t>isOpen</w:t>
            </w:r>
            <w:proofErr w:type="spellEnd"/>
            <w:r w:rsidRPr="00782507">
              <w:t>)</w:t>
            </w:r>
          </w:p>
        </w:tc>
        <w:tc>
          <w:tcPr>
            <w:tcW w:w="0" w:type="auto"/>
            <w:hideMark/>
          </w:tcPr>
          <w:p w14:paraId="1B614DC9" w14:textId="77777777" w:rsidR="00782507" w:rsidRPr="00782507" w:rsidRDefault="00782507" w:rsidP="00782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507">
              <w:t>Admin: Bulk open/close courses</w:t>
            </w:r>
          </w:p>
        </w:tc>
      </w:tr>
      <w:tr w:rsidR="00782507" w:rsidRPr="00782507" w14:paraId="76B1F5BE" w14:textId="77777777" w:rsidTr="002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D97131F" w14:textId="77777777" w:rsidR="00782507" w:rsidRPr="00782507" w:rsidRDefault="00782507" w:rsidP="00782507">
            <w:proofErr w:type="spellStart"/>
            <w:r w:rsidRPr="00782507">
              <w:t>bulkHandleRequests</w:t>
            </w:r>
            <w:proofErr w:type="spellEnd"/>
            <w:r w:rsidRPr="00782507">
              <w:t>(</w:t>
            </w:r>
            <w:proofErr w:type="spellStart"/>
            <w:r w:rsidRPr="00782507">
              <w:t>isApproved</w:t>
            </w:r>
            <w:proofErr w:type="spellEnd"/>
            <w:r w:rsidRPr="00782507">
              <w:t>)</w:t>
            </w:r>
          </w:p>
        </w:tc>
        <w:tc>
          <w:tcPr>
            <w:tcW w:w="0" w:type="auto"/>
            <w:hideMark/>
          </w:tcPr>
          <w:p w14:paraId="47C549ED" w14:textId="77777777" w:rsidR="00782507" w:rsidRPr="00782507" w:rsidRDefault="00782507" w:rsidP="00782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2507">
              <w:t>Admin: Approve/Reject all pending requests</w:t>
            </w:r>
          </w:p>
        </w:tc>
      </w:tr>
    </w:tbl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3C59FCBA" w14:textId="77777777" w:rsidR="00782507" w:rsidRPr="00782507" w:rsidRDefault="00782507" w:rsidP="00782507"/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3682"/>
        <w:gridCol w:w="5961"/>
      </w:tblGrid>
      <w:tr w:rsidR="00782507" w:rsidRPr="00782507" w14:paraId="773761DB" w14:textId="77777777" w:rsidTr="002F72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8357564" w14:textId="77777777" w:rsidR="00782507" w:rsidRPr="00782507" w:rsidRDefault="00782507" w:rsidP="00782507">
            <w:r w:rsidRPr="00782507">
              <w:t>Method</w:t>
            </w:r>
          </w:p>
        </w:tc>
        <w:tc>
          <w:tcPr>
            <w:tcW w:w="0" w:type="auto"/>
            <w:hideMark/>
          </w:tcPr>
          <w:p w14:paraId="75E5428F" w14:textId="77777777" w:rsidR="00782507" w:rsidRPr="00782507" w:rsidRDefault="00782507" w:rsidP="0078250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82507">
              <w:t>Description</w:t>
            </w:r>
          </w:p>
        </w:tc>
      </w:tr>
      <w:tr w:rsidR="00782507" w:rsidRPr="00782507" w14:paraId="7904B516" w14:textId="77777777" w:rsidTr="002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B1FCC8" w14:textId="77777777" w:rsidR="00782507" w:rsidRPr="00782507" w:rsidRDefault="00782507" w:rsidP="00782507">
            <w:proofErr w:type="spellStart"/>
            <w:proofErr w:type="gramStart"/>
            <w:r w:rsidRPr="00782507">
              <w:t>getTotalStudentsPerCourse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hideMark/>
          </w:tcPr>
          <w:p w14:paraId="213B3FA1" w14:textId="77777777" w:rsidR="00782507" w:rsidRPr="00782507" w:rsidRDefault="00782507" w:rsidP="00782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507">
              <w:t>Number of students (current/completed) per course</w:t>
            </w:r>
          </w:p>
        </w:tc>
      </w:tr>
      <w:tr w:rsidR="00782507" w:rsidRPr="00782507" w14:paraId="7159D139" w14:textId="77777777" w:rsidTr="002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4A416A3" w14:textId="77777777" w:rsidR="00782507" w:rsidRPr="00782507" w:rsidRDefault="00782507" w:rsidP="00782507">
            <w:proofErr w:type="spellStart"/>
            <w:proofErr w:type="gramStart"/>
            <w:r w:rsidRPr="00782507">
              <w:t>getTotalStudentsPerCategory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hideMark/>
          </w:tcPr>
          <w:p w14:paraId="6605389D" w14:textId="77777777" w:rsidR="00782507" w:rsidRPr="00782507" w:rsidRDefault="00782507" w:rsidP="00782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2507">
              <w:t>Number of students per course category (e.g., AI, Security, etc.)</w:t>
            </w:r>
          </w:p>
        </w:tc>
      </w:tr>
      <w:tr w:rsidR="00782507" w:rsidRPr="00782507" w14:paraId="35E189BF" w14:textId="77777777" w:rsidTr="002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DBC7105" w14:textId="77777777" w:rsidR="00782507" w:rsidRPr="00782507" w:rsidRDefault="00782507" w:rsidP="00782507">
            <w:proofErr w:type="spellStart"/>
            <w:proofErr w:type="gramStart"/>
            <w:r w:rsidRPr="00782507">
              <w:t>getPassedStudentsPerCourse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hideMark/>
          </w:tcPr>
          <w:p w14:paraId="6148834A" w14:textId="77777777" w:rsidR="00782507" w:rsidRPr="00782507" w:rsidRDefault="00782507" w:rsidP="00782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507">
              <w:t>Number of students with grades A/B/C per course</w:t>
            </w:r>
          </w:p>
        </w:tc>
      </w:tr>
      <w:tr w:rsidR="00782507" w:rsidRPr="00782507" w14:paraId="7824DFAF" w14:textId="77777777" w:rsidTr="002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86E3264" w14:textId="77777777" w:rsidR="00782507" w:rsidRPr="00782507" w:rsidRDefault="00782507" w:rsidP="00782507">
            <w:proofErr w:type="spellStart"/>
            <w:proofErr w:type="gramStart"/>
            <w:r w:rsidRPr="00782507">
              <w:t>getFailureRatePerCourse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hideMark/>
          </w:tcPr>
          <w:p w14:paraId="268FDD2D" w14:textId="77777777" w:rsidR="00782507" w:rsidRPr="00782507" w:rsidRDefault="00782507" w:rsidP="00782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2507">
              <w:t>Percentage of students who got grade F per course</w:t>
            </w:r>
          </w:p>
        </w:tc>
      </w:tr>
      <w:tr w:rsidR="00782507" w:rsidRPr="00782507" w14:paraId="17729D3A" w14:textId="77777777" w:rsidTr="002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A642B2" w14:textId="77777777" w:rsidR="00782507" w:rsidRPr="00782507" w:rsidRDefault="00782507" w:rsidP="00782507">
            <w:r w:rsidRPr="00782507">
              <w:t>getTop3</w:t>
            </w:r>
            <w:proofErr w:type="gramStart"/>
            <w:r w:rsidRPr="00782507">
              <w:t>CoursesByEnrollment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hideMark/>
          </w:tcPr>
          <w:p w14:paraId="3A5985E6" w14:textId="77777777" w:rsidR="00782507" w:rsidRPr="00782507" w:rsidRDefault="00782507" w:rsidP="00782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507">
              <w:t>Top 3 courses with highest enrollment</w:t>
            </w:r>
          </w:p>
        </w:tc>
      </w:tr>
      <w:tr w:rsidR="00782507" w:rsidRPr="00782507" w14:paraId="0BF6B196" w14:textId="77777777" w:rsidTr="002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306774A" w14:textId="77777777" w:rsidR="00782507" w:rsidRPr="00782507" w:rsidRDefault="00782507" w:rsidP="00782507">
            <w:proofErr w:type="spellStart"/>
            <w:proofErr w:type="gramStart"/>
            <w:r w:rsidRPr="00782507">
              <w:t>getAverageGradePerCourse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hideMark/>
          </w:tcPr>
          <w:p w14:paraId="4A1B14B8" w14:textId="77777777" w:rsidR="00782507" w:rsidRPr="00782507" w:rsidRDefault="00782507" w:rsidP="00782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2507">
              <w:t>Average grade per course (based on all grades)</w:t>
            </w:r>
          </w:p>
        </w:tc>
      </w:tr>
      <w:tr w:rsidR="00782507" w:rsidRPr="00782507" w14:paraId="47D82973" w14:textId="77777777" w:rsidTr="002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20779B3" w14:textId="77777777" w:rsidR="00782507" w:rsidRPr="00782507" w:rsidRDefault="00782507" w:rsidP="00782507">
            <w:proofErr w:type="spellStart"/>
            <w:proofErr w:type="gramStart"/>
            <w:r w:rsidRPr="00782507">
              <w:t>getOpenVsClosedCoursesCount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hideMark/>
          </w:tcPr>
          <w:p w14:paraId="43D46FF7" w14:textId="77777777" w:rsidR="00782507" w:rsidRPr="00782507" w:rsidRDefault="00782507" w:rsidP="00782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507">
              <w:t>Count of open vs. closed courses</w:t>
            </w:r>
          </w:p>
        </w:tc>
      </w:tr>
      <w:tr w:rsidR="00782507" w:rsidRPr="00782507" w14:paraId="4A5C7B30" w14:textId="77777777" w:rsidTr="002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ABB0EFF" w14:textId="77777777" w:rsidR="00782507" w:rsidRPr="00782507" w:rsidRDefault="00782507" w:rsidP="00782507">
            <w:proofErr w:type="spellStart"/>
            <w:proofErr w:type="gramStart"/>
            <w:r w:rsidRPr="00782507">
              <w:t>getPendingEnrollmentsPerCourse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hideMark/>
          </w:tcPr>
          <w:p w14:paraId="053B2DE6" w14:textId="77777777" w:rsidR="00782507" w:rsidRPr="00782507" w:rsidRDefault="00782507" w:rsidP="00782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2507">
              <w:t>Pending requests per course</w:t>
            </w:r>
          </w:p>
        </w:tc>
      </w:tr>
      <w:tr w:rsidR="00782507" w:rsidRPr="00782507" w14:paraId="3E8D17D5" w14:textId="77777777" w:rsidTr="002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8EEC7D6" w14:textId="77777777" w:rsidR="00782507" w:rsidRPr="00782507" w:rsidRDefault="00782507" w:rsidP="00782507">
            <w:proofErr w:type="spellStart"/>
            <w:proofErr w:type="gramStart"/>
            <w:r w:rsidRPr="00782507">
              <w:t>getMostFailedCourse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hideMark/>
          </w:tcPr>
          <w:p w14:paraId="5B75500E" w14:textId="77777777" w:rsidR="00782507" w:rsidRPr="00782507" w:rsidRDefault="00782507" w:rsidP="00782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2507">
              <w:t>The course with the most F grades</w:t>
            </w:r>
          </w:p>
        </w:tc>
      </w:tr>
      <w:tr w:rsidR="00782507" w:rsidRPr="00782507" w14:paraId="56B9DACD" w14:textId="77777777" w:rsidTr="002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5D80BB0" w14:textId="77777777" w:rsidR="00782507" w:rsidRPr="00782507" w:rsidRDefault="00782507" w:rsidP="00782507">
            <w:proofErr w:type="spellStart"/>
            <w:proofErr w:type="gramStart"/>
            <w:r w:rsidRPr="00782507">
              <w:t>getStudentCountPerInstructor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hideMark/>
          </w:tcPr>
          <w:p w14:paraId="0C453974" w14:textId="77777777" w:rsidR="00782507" w:rsidRPr="00782507" w:rsidRDefault="00782507" w:rsidP="00782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2507">
              <w:t>Count of enrolled students per instructor</w:t>
            </w:r>
          </w:p>
        </w:tc>
      </w:tr>
    </w:tbl>
    <w:p w14:paraId="072364E5" w14:textId="77777777" w:rsidR="00782507" w:rsidRPr="00782507" w:rsidRDefault="00782507" w:rsidP="00782507"/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733BC589" w14:textId="2FE5A6DE" w:rsidR="00782507" w:rsidRPr="00782507" w:rsidRDefault="00782507" w:rsidP="00782507">
      <w:pPr>
        <w:rPr>
          <w:rFonts w:asciiTheme="majorBidi" w:eastAsia="Times New Roman" w:hAnsiTheme="majorBidi" w:cstheme="majorBidi"/>
          <w:color w:val="auto"/>
          <w:sz w:val="20"/>
          <w:szCs w:val="20"/>
        </w:rPr>
      </w:pPr>
      <w:r>
        <w:rPr>
          <w:rFonts w:asciiTheme="majorBidi" w:eastAsia="Times New Roman" w:hAnsiTheme="majorBidi" w:cstheme="majorBidi"/>
          <w:color w:val="auto"/>
          <w:sz w:val="20"/>
          <w:szCs w:val="20"/>
        </w:rPr>
        <w:t>*</w:t>
      </w:r>
      <w:proofErr w:type="spellStart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>courseRecord</w:t>
      </w:r>
      <w:proofErr w:type="spellEnd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 xml:space="preserve"> table (to check current/completed/pending students and grades)</w:t>
      </w:r>
    </w:p>
    <w:p w14:paraId="571616A6" w14:textId="183F65F9" w:rsidR="00782507" w:rsidRPr="00782507" w:rsidRDefault="00782507" w:rsidP="00782507">
      <w:pPr>
        <w:rPr>
          <w:rFonts w:asciiTheme="majorBidi" w:eastAsia="Times New Roman" w:hAnsiTheme="majorBidi" w:cstheme="majorBidi"/>
          <w:color w:val="auto"/>
          <w:sz w:val="20"/>
          <w:szCs w:val="20"/>
        </w:rPr>
      </w:pPr>
      <w:r>
        <w:rPr>
          <w:rFonts w:asciiTheme="majorBidi" w:eastAsia="Times New Roman" w:hAnsiTheme="majorBidi" w:cstheme="majorBidi"/>
          <w:color w:val="auto"/>
          <w:sz w:val="20"/>
          <w:szCs w:val="20"/>
        </w:rPr>
        <w:t>*</w:t>
      </w:r>
      <w:proofErr w:type="gramStart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>course</w:t>
      </w:r>
      <w:proofErr w:type="gramEnd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 xml:space="preserve"> table (to get course info like number, name, category, capacity)</w:t>
      </w:r>
    </w:p>
    <w:p w14:paraId="056FBE24" w14:textId="5337B455" w:rsidR="00782507" w:rsidRPr="00782507" w:rsidRDefault="00782507" w:rsidP="00782507">
      <w:pPr>
        <w:rPr>
          <w:rFonts w:asciiTheme="majorBidi" w:eastAsia="Times New Roman" w:hAnsiTheme="majorBidi" w:cstheme="majorBidi"/>
          <w:color w:val="auto"/>
          <w:sz w:val="20"/>
          <w:szCs w:val="20"/>
        </w:rPr>
      </w:pPr>
      <w:r>
        <w:rPr>
          <w:rFonts w:asciiTheme="majorBidi" w:eastAsia="Times New Roman" w:hAnsiTheme="majorBidi" w:cstheme="majorBidi"/>
          <w:color w:val="auto"/>
          <w:sz w:val="20"/>
          <w:szCs w:val="20"/>
        </w:rPr>
        <w:t>*</w:t>
      </w:r>
      <w:proofErr w:type="gramStart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>user</w:t>
      </w:r>
      <w:proofErr w:type="gramEnd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 xml:space="preserve"> table (to get student and instructor data)</w:t>
      </w:r>
    </w:p>
    <w:p w14:paraId="2ADE2AC5" w14:textId="17B9B263" w:rsidR="00782507" w:rsidRPr="00782507" w:rsidRDefault="00782507" w:rsidP="00782507">
      <w:pPr>
        <w:rPr>
          <w:rFonts w:asciiTheme="majorBidi" w:eastAsia="Times New Roman" w:hAnsiTheme="majorBidi" w:cstheme="majorBidi"/>
          <w:color w:val="auto"/>
          <w:sz w:val="20"/>
          <w:szCs w:val="20"/>
        </w:rPr>
      </w:pPr>
      <w:r>
        <w:rPr>
          <w:rFonts w:asciiTheme="majorBidi" w:eastAsia="Times New Roman" w:hAnsiTheme="majorBidi" w:cstheme="majorBidi"/>
          <w:color w:val="auto"/>
          <w:sz w:val="20"/>
          <w:szCs w:val="20"/>
        </w:rPr>
        <w:t xml:space="preserve">  </w:t>
      </w:r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sym w:font="Wingdings" w:char="F0E0"/>
      </w:r>
      <w:r>
        <w:rPr>
          <w:rFonts w:asciiTheme="majorBidi" w:eastAsia="Times New Roman" w:hAnsiTheme="majorBidi" w:cstheme="majorBidi"/>
          <w:color w:val="auto"/>
          <w:sz w:val="20"/>
          <w:szCs w:val="20"/>
        </w:rPr>
        <w:t xml:space="preserve"> Th</w:t>
      </w:r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 xml:space="preserve">e source data was seeded from 500students.json and </w:t>
      </w:r>
      <w:proofErr w:type="spellStart"/>
      <w:proofErr w:type="gramStart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>newcourses.json</w:t>
      </w:r>
      <w:proofErr w:type="spellEnd"/>
      <w:proofErr w:type="gramEnd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 xml:space="preserve"> via seed.js.</w:t>
      </w:r>
    </w:p>
    <w:p w14:paraId="569B46A6" w14:textId="77777777" w:rsidR="00782507" w:rsidRPr="00782507" w:rsidRDefault="00782507" w:rsidP="00782507"/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1336AEEE" w14:textId="1F27BC10" w:rsidR="00782507" w:rsidRPr="00782507" w:rsidRDefault="00782507" w:rsidP="00782507">
      <w:pPr>
        <w:ind w:left="720" w:firstLine="0"/>
      </w:pPr>
      <w:r>
        <w:t>Same as 4.2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814"/>
        <w:gridCol w:w="4819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0FFA7B8A" w14:textId="25B6618E" w:rsidR="003E0F59" w:rsidRPr="00250A08" w:rsidRDefault="00250A08" w:rsidP="00250A08">
            <w:pPr>
              <w:spacing w:after="0" w:line="240" w:lineRule="auto"/>
              <w:ind w:left="0" w:firstLine="0"/>
              <w:jc w:val="left"/>
            </w:pPr>
            <w:r>
              <w:rPr>
                <w:bCs/>
                <w:color w:val="auto"/>
                <w:sz w:val="24"/>
                <w:szCs w:val="24"/>
              </w:rPr>
              <w:t>Faisal Elbadri</w:t>
            </w:r>
          </w:p>
        </w:tc>
        <w:tc>
          <w:tcPr>
            <w:tcW w:w="5395" w:type="dxa"/>
          </w:tcPr>
          <w:p w14:paraId="17620FF0" w14:textId="77777777" w:rsidR="003E0F59" w:rsidRDefault="003E0F59" w:rsidP="00F76CEF">
            <w:pPr>
              <w:ind w:left="0" w:firstLine="0"/>
            </w:pPr>
          </w:p>
        </w:tc>
      </w:tr>
      <w:tr w:rsidR="003E0F59" w14:paraId="71EB0FBC" w14:textId="77777777" w:rsidTr="00F76CEF">
        <w:tc>
          <w:tcPr>
            <w:tcW w:w="5395" w:type="dxa"/>
          </w:tcPr>
          <w:p w14:paraId="28010A58" w14:textId="48D73D59" w:rsidR="003E0F59" w:rsidRPr="00250A08" w:rsidRDefault="00250A08" w:rsidP="00250A0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Elanjjar</w:t>
            </w:r>
          </w:p>
        </w:tc>
        <w:tc>
          <w:tcPr>
            <w:tcW w:w="5395" w:type="dxa"/>
          </w:tcPr>
          <w:p w14:paraId="4AF69CD2" w14:textId="77777777" w:rsidR="003E0F59" w:rsidRDefault="003E0F59" w:rsidP="00F76CEF">
            <w:pPr>
              <w:ind w:left="0" w:firstLine="0"/>
            </w:pPr>
          </w:p>
        </w:tc>
      </w:tr>
      <w:tr w:rsidR="003E0F59" w14:paraId="2E9179C4" w14:textId="77777777" w:rsidTr="00F76CEF">
        <w:tc>
          <w:tcPr>
            <w:tcW w:w="5395" w:type="dxa"/>
          </w:tcPr>
          <w:p w14:paraId="61C78B44" w14:textId="5C92C458" w:rsidR="003E0F59" w:rsidRPr="00250A08" w:rsidRDefault="00250A08" w:rsidP="00250A0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bdulla Jamali</w:t>
            </w:r>
          </w:p>
        </w:tc>
        <w:tc>
          <w:tcPr>
            <w:tcW w:w="5395" w:type="dxa"/>
          </w:tcPr>
          <w:p w14:paraId="3F36A62A" w14:textId="77777777" w:rsidR="003E0F59" w:rsidRDefault="003E0F59" w:rsidP="00F76CEF">
            <w:pPr>
              <w:ind w:left="0" w:firstLine="0"/>
            </w:pP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E62DBD" w14:textId="77777777" w:rsidR="00865473" w:rsidRDefault="00865473">
      <w:pPr>
        <w:spacing w:after="0" w:line="240" w:lineRule="auto"/>
      </w:pPr>
      <w:r>
        <w:separator/>
      </w:r>
    </w:p>
  </w:endnote>
  <w:endnote w:type="continuationSeparator" w:id="0">
    <w:p w14:paraId="674CB19D" w14:textId="77777777" w:rsidR="00865473" w:rsidRDefault="00865473">
      <w:pPr>
        <w:spacing w:after="0" w:line="240" w:lineRule="auto"/>
      </w:pPr>
      <w:r>
        <w:continuationSeparator/>
      </w:r>
    </w:p>
  </w:endnote>
  <w:endnote w:type="continuationNotice" w:id="1">
    <w:p w14:paraId="2B014894" w14:textId="77777777" w:rsidR="00865473" w:rsidRDefault="008654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CA9324" w14:textId="77777777" w:rsidR="00865473" w:rsidRDefault="00865473">
      <w:pPr>
        <w:spacing w:after="0" w:line="240" w:lineRule="auto"/>
      </w:pPr>
      <w:r>
        <w:separator/>
      </w:r>
    </w:p>
  </w:footnote>
  <w:footnote w:type="continuationSeparator" w:id="0">
    <w:p w14:paraId="0974A0CA" w14:textId="77777777" w:rsidR="00865473" w:rsidRDefault="00865473">
      <w:pPr>
        <w:spacing w:after="0" w:line="240" w:lineRule="auto"/>
      </w:pPr>
      <w:r>
        <w:continuationSeparator/>
      </w:r>
    </w:p>
  </w:footnote>
  <w:footnote w:type="continuationNotice" w:id="1">
    <w:p w14:paraId="3FD8B247" w14:textId="77777777" w:rsidR="00865473" w:rsidRDefault="0086547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BA76B16"/>
    <w:multiLevelType w:val="multilevel"/>
    <w:tmpl w:val="18608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0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3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7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9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0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4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8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9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1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2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602384">
    <w:abstractNumId w:val="15"/>
  </w:num>
  <w:num w:numId="2" w16cid:durableId="481890726">
    <w:abstractNumId w:val="5"/>
  </w:num>
  <w:num w:numId="3" w16cid:durableId="764417585">
    <w:abstractNumId w:val="22"/>
  </w:num>
  <w:num w:numId="4" w16cid:durableId="493838953">
    <w:abstractNumId w:val="4"/>
  </w:num>
  <w:num w:numId="5" w16cid:durableId="1436712388">
    <w:abstractNumId w:val="21"/>
  </w:num>
  <w:num w:numId="6" w16cid:durableId="2086217855">
    <w:abstractNumId w:val="3"/>
  </w:num>
  <w:num w:numId="7" w16cid:durableId="949122113">
    <w:abstractNumId w:val="6"/>
  </w:num>
  <w:num w:numId="8" w16cid:durableId="628513241">
    <w:abstractNumId w:val="20"/>
  </w:num>
  <w:num w:numId="9" w16cid:durableId="142893372">
    <w:abstractNumId w:val="31"/>
  </w:num>
  <w:num w:numId="10" w16cid:durableId="2114472682">
    <w:abstractNumId w:val="32"/>
  </w:num>
  <w:num w:numId="11" w16cid:durableId="1823427751">
    <w:abstractNumId w:val="11"/>
  </w:num>
  <w:num w:numId="12" w16cid:durableId="487015166">
    <w:abstractNumId w:val="18"/>
  </w:num>
  <w:num w:numId="13" w16cid:durableId="813720627">
    <w:abstractNumId w:val="25"/>
  </w:num>
  <w:num w:numId="14" w16cid:durableId="122384339">
    <w:abstractNumId w:val="27"/>
  </w:num>
  <w:num w:numId="15" w16cid:durableId="1999966250">
    <w:abstractNumId w:val="19"/>
  </w:num>
  <w:num w:numId="16" w16cid:durableId="849412524">
    <w:abstractNumId w:val="8"/>
  </w:num>
  <w:num w:numId="17" w16cid:durableId="963534660">
    <w:abstractNumId w:val="12"/>
  </w:num>
  <w:num w:numId="18" w16cid:durableId="1111629467">
    <w:abstractNumId w:val="10"/>
  </w:num>
  <w:num w:numId="19" w16cid:durableId="547376918">
    <w:abstractNumId w:val="17"/>
  </w:num>
  <w:num w:numId="20" w16cid:durableId="1106583956">
    <w:abstractNumId w:val="1"/>
  </w:num>
  <w:num w:numId="21" w16cid:durableId="875779570">
    <w:abstractNumId w:val="30"/>
  </w:num>
  <w:num w:numId="22" w16cid:durableId="1546284578">
    <w:abstractNumId w:val="2"/>
  </w:num>
  <w:num w:numId="23" w16cid:durableId="2006088951">
    <w:abstractNumId w:val="23"/>
  </w:num>
  <w:num w:numId="24" w16cid:durableId="1513912573">
    <w:abstractNumId w:val="16"/>
  </w:num>
  <w:num w:numId="25" w16cid:durableId="746197774">
    <w:abstractNumId w:val="9"/>
  </w:num>
  <w:num w:numId="26" w16cid:durableId="620452646">
    <w:abstractNumId w:val="14"/>
  </w:num>
  <w:num w:numId="27" w16cid:durableId="2142841910">
    <w:abstractNumId w:val="29"/>
  </w:num>
  <w:num w:numId="28" w16cid:durableId="1205559020">
    <w:abstractNumId w:val="26"/>
  </w:num>
  <w:num w:numId="29" w16cid:durableId="1281258718">
    <w:abstractNumId w:val="0"/>
  </w:num>
  <w:num w:numId="30" w16cid:durableId="1335376111">
    <w:abstractNumId w:val="13"/>
  </w:num>
  <w:num w:numId="31" w16cid:durableId="1158811207">
    <w:abstractNumId w:val="28"/>
  </w:num>
  <w:num w:numId="32" w16cid:durableId="1302492320">
    <w:abstractNumId w:val="24"/>
  </w:num>
  <w:num w:numId="33" w16cid:durableId="20251320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50A08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2F72BB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37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E0F59"/>
    <w:rsid w:val="003E4B35"/>
    <w:rsid w:val="003F7B42"/>
    <w:rsid w:val="003F7D9F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7A75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507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4153A"/>
    <w:rsid w:val="00853A0A"/>
    <w:rsid w:val="0085608D"/>
    <w:rsid w:val="00864F67"/>
    <w:rsid w:val="00865473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CF11D8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C1D23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D6A59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A08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50A0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78250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3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1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j2104080@qu.edu.qa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e2205158@qu.edu.qa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m2107288@qu.edu.q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5</Pages>
  <Words>882</Words>
  <Characters>50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5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bdulla Mohamed Mohammad Jamali</cp:lastModifiedBy>
  <cp:revision>165</cp:revision>
  <cp:lastPrinted>2023-05-10T21:01:00Z</cp:lastPrinted>
  <dcterms:created xsi:type="dcterms:W3CDTF">2021-03-26T20:19:00Z</dcterms:created>
  <dcterms:modified xsi:type="dcterms:W3CDTF">2025-05-12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